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e</w:t>
      </w:r>
      <w:r>
        <w:t xml:space="preserve"> </w:t>
      </w:r>
      <w:r>
        <w:t xml:space="preserve">of</w:t>
      </w:r>
      <w:r>
        <w:t xml:space="preserve"> </w:t>
      </w:r>
      <w:r>
        <w:t xml:space="preserve">M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sle of Man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sle of Man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le of Man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sle of Man received a score of 10.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sle of Man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sle of Man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sle of Man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sle of Man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sle of Man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sle of Man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sle of Man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sle of Man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sle of Man received a score of 0.2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sle of Man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sle of Man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sle of Ma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sle of Man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sle of Man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sle%20of%20M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le of M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le of M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e of Man Country Report</dc:title>
  <dc:creator>SPI Team</dc:creator>
  <cp:keywords/>
  <dcterms:created xsi:type="dcterms:W3CDTF">2021-05-25T13:40:57Z</dcterms:created>
  <dcterms:modified xsi:type="dcterms:W3CDTF">2021-05-25T13: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